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62d35be98510dd5eb1f066b048b1f0fca71a41"/>
      <w:r>
        <w:rPr>
          <w:b/>
        </w:rPr>
        <w:t xml:space="preserve">ПРОТОКОЛ ЕЛЕКТРОННОГО АУКЦІОНУ № BSD001-UA-20230125-2198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279s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пошт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даж нежитлової будівлі (31/50 частка), за адресою: Одеська область, Саратський район, село Миколаївка-Новоросійська, вул. Комсомольська, 59</w:t>
      </w:r>
    </w:p>
    <w:p>
      <w:pPr>
        <w:numPr>
          <w:ilvl w:val="0"/>
          <w:numId w:val="1001"/>
        </w:numPr>
        <w:pStyle w:val="Compact"/>
      </w:pPr>
      <w:r>
        <w:t xml:space="preserve">Нежитлові будівлі (31/50 частка), за адресою: Одеська область, Саратський район, село Миколаївка-Новоросійська, вул. Комсомольська, 59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8 400,00 грн, у тому числі ПДВ</w:t>
      </w:r>
      <w:r>
        <w:t xml:space="preserve"> </w:t>
      </w:r>
      <w:r>
        <w:t xml:space="preserve">6 4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 92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19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9.02.2023 16:30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ЗЕ 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пошт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5T21:30:13Z</dcterms:created>
  <dcterms:modified xsi:type="dcterms:W3CDTF">2024-05-05T21:3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